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sl-MaxTransPower,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Huawei, HiSilicon</w:t>
            </w:r>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6D23B9" w:rsidP="003532A4">
            <w:pPr>
              <w:spacing w:beforeLines="50" w:before="120"/>
              <w:jc w:val="both"/>
              <w:rPr>
                <w:lang w:eastAsia="zh-CN"/>
              </w:rPr>
            </w:pPr>
            <w:hyperlink r:id="rId9" w:history="1">
              <w:r w:rsidR="002940F2" w:rsidRPr="00894B65">
                <w:rPr>
                  <w:rStyle w:val="Hyperlink"/>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r>
              <w:rPr>
                <w:rFonts w:eastAsia="Malgun Gothic" w:hint="eastAsia"/>
                <w:lang w:eastAsia="ko-KR"/>
              </w:rPr>
              <w:t>Hyunjeong Kang</w:t>
            </w:r>
          </w:p>
        </w:tc>
        <w:tc>
          <w:tcPr>
            <w:tcW w:w="4760" w:type="dxa"/>
          </w:tcPr>
          <w:p w14:paraId="01B8491E" w14:textId="366CE59A" w:rsidR="002940F2" w:rsidRPr="002940F2" w:rsidRDefault="006D23B9" w:rsidP="003532A4">
            <w:pPr>
              <w:spacing w:beforeLines="50" w:before="120"/>
              <w:jc w:val="both"/>
              <w:rPr>
                <w:rFonts w:eastAsia="Malgun Gothic"/>
                <w:lang w:eastAsia="ko-KR"/>
              </w:rPr>
            </w:pPr>
            <w:hyperlink r:id="rId10" w:history="1">
              <w:r w:rsidR="004167F0" w:rsidRPr="003228FF">
                <w:rPr>
                  <w:rStyle w:val="Hyperlink"/>
                  <w:rFonts w:eastAsia="Malgun Gothic"/>
                  <w:lang w:eastAsia="ko-KR"/>
                </w:rPr>
                <w:t>h</w:t>
              </w:r>
              <w:r w:rsidR="004167F0" w:rsidRPr="003228FF">
                <w:rPr>
                  <w:rStyle w:val="Hyperlink"/>
                  <w:rFonts w:eastAsia="Malgun Gothic" w:hint="eastAsia"/>
                  <w:lang w:eastAsia="ko-KR"/>
                </w:rPr>
                <w:t>yunjeong.</w:t>
              </w:r>
              <w:r w:rsidR="004167F0" w:rsidRPr="003228FF">
                <w:rPr>
                  <w:rStyle w:val="Hyperlink"/>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77777777" w:rsidR="00BF0420" w:rsidRPr="00BF0420" w:rsidRDefault="00BF0420" w:rsidP="003532A4">
            <w:pPr>
              <w:spacing w:beforeLines="50" w:before="120"/>
              <w:jc w:val="both"/>
              <w:rPr>
                <w:rFonts w:eastAsia="Malgun Gothic"/>
                <w:lang w:eastAsia="ko-KR"/>
              </w:rPr>
            </w:pPr>
          </w:p>
        </w:tc>
        <w:tc>
          <w:tcPr>
            <w:tcW w:w="4759" w:type="dxa"/>
          </w:tcPr>
          <w:p w14:paraId="122F4FC5" w14:textId="77777777" w:rsidR="00BF0420" w:rsidRDefault="00BF0420" w:rsidP="003532A4">
            <w:pPr>
              <w:spacing w:beforeLines="50" w:before="120"/>
              <w:jc w:val="both"/>
              <w:rPr>
                <w:rFonts w:eastAsia="Malgun Gothic"/>
                <w:lang w:eastAsia="ko-KR"/>
              </w:rPr>
            </w:pPr>
          </w:p>
        </w:tc>
        <w:tc>
          <w:tcPr>
            <w:tcW w:w="4760" w:type="dxa"/>
          </w:tcPr>
          <w:p w14:paraId="3C13FCAD" w14:textId="77777777" w:rsidR="00BF0420" w:rsidRDefault="00BF0420" w:rsidP="003532A4">
            <w:pPr>
              <w:spacing w:beforeLines="50" w:before="120"/>
              <w:jc w:val="both"/>
              <w:rPr>
                <w:rFonts w:eastAsia="Malgun Gothic"/>
                <w:lang w:eastAsia="ko-KR"/>
              </w:rPr>
            </w:pP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t>C</w:t>
      </w:r>
      <w:r w:rsidR="0067373F">
        <w:rPr>
          <w:lang w:eastAsia="zh-CN"/>
        </w:rPr>
        <w:t xml:space="preserve">hange </w:t>
      </w:r>
      <w:r w:rsidR="00F25617">
        <w:rPr>
          <w:lang w:eastAsia="zh-CN"/>
        </w:rPr>
        <w:t>related to sl-MaxTransPower</w:t>
      </w:r>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sl-MaxTransPower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1" w:author="Huawei" w:date="2023-04-18T11:02:00Z">
        <w:r w:rsidRPr="004F1091" w:rsidDel="004620D1">
          <w:rPr>
            <w:lang w:eastAsia="zh-CN"/>
          </w:rPr>
          <w:delText>2303157</w:delText>
        </w:r>
      </w:del>
      <w:ins w:id="2" w:author="Huawei" w:date="2023-04-18T11:02:00Z">
        <w:r w:rsidR="004620D1" w:rsidRPr="004F1091">
          <w:rPr>
            <w:lang w:eastAsia="zh-CN"/>
          </w:rPr>
          <w:t>230</w:t>
        </w:r>
        <w:r w:rsidR="004620D1">
          <w:rPr>
            <w:lang w:eastAsia="zh-CN"/>
          </w:rPr>
          <w:t>390</w:t>
        </w:r>
      </w:ins>
      <w:ins w:id="3" w:author="Huawei" w:date="2023-04-18T11:03:00Z">
        <w:r w:rsidR="004620D1">
          <w:rPr>
            <w:lang w:eastAsia="zh-CN"/>
          </w:rPr>
          <w:t>6</w:t>
        </w:r>
      </w:ins>
      <w:r w:rsidRPr="004F1091">
        <w:rPr>
          <w:lang w:eastAsia="zh-CN"/>
        </w:rPr>
        <w:t>/R2-</w:t>
      </w:r>
      <w:del w:id="4" w:author="Huawei" w:date="2023-04-18T11:03:00Z">
        <w:r w:rsidRPr="004F1091" w:rsidDel="004620D1">
          <w:rPr>
            <w:lang w:eastAsia="zh-CN"/>
          </w:rPr>
          <w:delText xml:space="preserve">2303158 </w:delText>
        </w:r>
      </w:del>
      <w:ins w:id="5"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lastRenderedPageBreak/>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r w:rsidRPr="00D431E9">
        <w:rPr>
          <w:b/>
          <w:i/>
          <w:lang w:eastAsia="zh-CN"/>
        </w:rPr>
        <w:t>sl-MaxTransPower</w:t>
      </w:r>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6" w:author="Huawei" w:date="2023-04-18T11:03:00Z">
        <w:r w:rsidRPr="00D431E9" w:rsidDel="004620D1">
          <w:rPr>
            <w:b/>
            <w:lang w:eastAsia="zh-CN"/>
          </w:rPr>
          <w:delText>2303157</w:delText>
        </w:r>
      </w:del>
      <w:ins w:id="7" w:author="Huawei" w:date="2023-04-18T11:03:00Z">
        <w:r w:rsidR="004620D1" w:rsidRPr="00D431E9">
          <w:rPr>
            <w:b/>
            <w:lang w:eastAsia="zh-CN"/>
          </w:rPr>
          <w:t>230</w:t>
        </w:r>
        <w:r w:rsidR="004620D1">
          <w:rPr>
            <w:b/>
            <w:lang w:eastAsia="zh-CN"/>
          </w:rPr>
          <w:t>3906</w:t>
        </w:r>
      </w:ins>
      <w:r w:rsidRPr="00D431E9">
        <w:rPr>
          <w:b/>
          <w:lang w:eastAsia="zh-CN"/>
        </w:rPr>
        <w:t>/R2-</w:t>
      </w:r>
      <w:del w:id="8" w:author="Huawei" w:date="2023-04-18T11:03:00Z">
        <w:r w:rsidRPr="00D431E9" w:rsidDel="004620D1">
          <w:rPr>
            <w:b/>
            <w:lang w:eastAsia="zh-CN"/>
          </w:rPr>
          <w:delText>2303158</w:delText>
        </w:r>
      </w:del>
      <w:ins w:id="9" w:author="Huawei" w:date="2023-04-18T11:03:00Z">
        <w:r w:rsidR="004620D1" w:rsidRPr="00D431E9">
          <w:rPr>
            <w:b/>
            <w:lang w:eastAsia="zh-CN"/>
          </w:rPr>
          <w:t>230</w:t>
        </w:r>
        <w:r w:rsidR="004620D1">
          <w:rPr>
            <w:b/>
            <w:lang w:eastAsia="zh-CN"/>
          </w:rPr>
          <w:t>3909</w:t>
        </w:r>
      </w:ins>
      <w:bookmarkStart w:id="10" w:name="_GoBack"/>
      <w:bookmarkEnd w:id="10"/>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Fine with eather</w:t>
            </w:r>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lastRenderedPageBreak/>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lastRenderedPageBreak/>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lastRenderedPageBreak/>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r w:rsidR="003D115D" w:rsidRPr="003D115D">
        <w:rPr>
          <w:b/>
          <w:i/>
        </w:rPr>
        <w:t>frequencyInfoSL</w:t>
      </w:r>
      <w:r w:rsidR="003D115D">
        <w:t xml:space="preserve"> </w:t>
      </w:r>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r w:rsidRPr="00633842">
        <w:rPr>
          <w:b/>
          <w:i/>
        </w:rPr>
        <w:t>frequencyInfoSL</w:t>
      </w:r>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r w:rsidRPr="003D115D">
              <w:rPr>
                <w:b/>
                <w:i/>
              </w:rPr>
              <w:t>frequencyInfoSL</w:t>
            </w:r>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r w:rsidR="002940F2" w:rsidRPr="002940F2">
              <w:rPr>
                <w:rFonts w:eastAsia="Malgun Gothic"/>
                <w:b/>
                <w:i/>
                <w:lang w:eastAsia="ko-KR"/>
              </w:rPr>
              <w:t>offsetToCarrier</w:t>
            </w:r>
            <w:r w:rsidR="002940F2">
              <w:rPr>
                <w:rFonts w:eastAsia="Malgun Gothic"/>
                <w:b/>
                <w:lang w:eastAsia="ko-KR"/>
              </w:rPr>
              <w:t xml:space="preserve"> for sidelink </w:t>
            </w:r>
            <w:r>
              <w:rPr>
                <w:rFonts w:eastAsia="Malgun Gothic"/>
                <w:b/>
                <w:lang w:eastAsia="ko-KR"/>
              </w:rPr>
              <w:t xml:space="preserve">is not specified </w:t>
            </w:r>
            <w:r w:rsidR="002940F2">
              <w:rPr>
                <w:rFonts w:eastAsia="Malgun Gothic"/>
                <w:b/>
                <w:lang w:eastAsia="ko-KR"/>
              </w:rPr>
              <w:t xml:space="preserve">in clause 4.4.2 </w:t>
            </w:r>
            <w:r w:rsidR="002940F2">
              <w:rPr>
                <w:rFonts w:eastAsia="Malgun Gothic"/>
                <w:b/>
                <w:lang w:eastAsia="ko-KR"/>
              </w:rPr>
              <w:lastRenderedPageBreak/>
              <w:t>in TS 38.211.</w:t>
            </w:r>
            <w:r>
              <w:rPr>
                <w:rFonts w:eastAsia="Malgun Gothic"/>
                <w:b/>
                <w:lang w:eastAsia="ko-KR"/>
              </w:rPr>
              <w:t xml:space="preserve"> We wonder whether carrier frequency can be SL-AbsoluteFrequencyPointA or sl-AbsoluteFrequencySSB.</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lastRenderedPageBreak/>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1" w:name="OLE_LINK1"/>
      <w:bookmarkStart w:id="12"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t>Reference</w:t>
      </w:r>
    </w:p>
    <w:p w14:paraId="5A0876DF" w14:textId="77777777" w:rsidR="008B7BBC" w:rsidRPr="00B35261" w:rsidRDefault="008B7BBC" w:rsidP="007A552E">
      <w:pPr>
        <w:pStyle w:val="ListParagraph"/>
        <w:numPr>
          <w:ilvl w:val="0"/>
          <w:numId w:val="40"/>
        </w:numPr>
      </w:pPr>
      <w:r w:rsidRPr="00B35261">
        <w:t>R2-2302799</w:t>
      </w:r>
      <w:r w:rsidRPr="00B35261">
        <w:tab/>
        <w:t>Correction to sl-MaxTransPower</w:t>
      </w:r>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ListParagraph"/>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ZTE Corporation, Sanechips</w:t>
      </w:r>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ZTE Corporation, Sanechips</w:t>
      </w:r>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ListParagraph"/>
        <w:numPr>
          <w:ilvl w:val="0"/>
          <w:numId w:val="40"/>
        </w:numPr>
      </w:pPr>
      <w:r w:rsidRPr="00B35261">
        <w:t>R2-2303912</w:t>
      </w:r>
      <w:r w:rsidRPr="00B35261">
        <w:tab/>
        <w:t>Clarification on sl-MaxTransPower</w:t>
      </w:r>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Clarification on sl-MaxTransPower</w:t>
      </w:r>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Huawei, HiSilicon</w:t>
      </w:r>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Reply LS to RAN4 on PSFCH configured power with multiple resource pools (R1-2302231; contac: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1"/>
    <w:bookmarkEnd w:id="12"/>
    <w:p w14:paraId="30CDE759" w14:textId="66310105" w:rsidR="00CE4CE3" w:rsidRDefault="00CE4CE3" w:rsidP="00A87B70">
      <w:pPr>
        <w:spacing w:before="120" w:after="120"/>
        <w:rPr>
          <w:b/>
          <w:lang w:eastAsia="zh-CN"/>
        </w:rPr>
      </w:pPr>
    </w:p>
    <w:sectPr w:rsidR="00CE4CE3" w:rsidSect="00BE09E6">
      <w:headerReference w:type="default" r:id="rId18"/>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E64F5" w14:textId="77777777" w:rsidR="006D23B9" w:rsidRDefault="006D23B9">
      <w:r>
        <w:separator/>
      </w:r>
    </w:p>
  </w:endnote>
  <w:endnote w:type="continuationSeparator" w:id="0">
    <w:p w14:paraId="6C0A942D" w14:textId="77777777" w:rsidR="006D23B9" w:rsidRDefault="006D2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E09CE" w14:textId="77777777" w:rsidR="006D23B9" w:rsidRDefault="006D23B9">
      <w:r>
        <w:separator/>
      </w:r>
    </w:p>
  </w:footnote>
  <w:footnote w:type="continuationSeparator" w:id="0">
    <w:p w14:paraId="547A9F3E" w14:textId="77777777" w:rsidR="006D23B9" w:rsidRDefault="006D23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0pt;height:10pt" o:bullet="t">
        <v:imagedata r:id="rId1" o:title="mso3200"/>
      </v:shape>
    </w:pict>
  </w:numPicBullet>
  <w:numPicBullet w:numPicBulletId="1">
    <w:pict>
      <v:shape id="_x0000_i1087" type="#_x0000_t75" style="width:114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character" w:styleId="UnresolvedMention">
    <w:name w:val="Unresolved Mention"/>
    <w:basedOn w:val="DefaultParagraphFont"/>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CEFE9-D33C-4606-B058-6CE5971E8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1151</Words>
  <Characters>6561</Characters>
  <Application>Microsoft Office Word</Application>
  <DocSecurity>0</DocSecurity>
  <Lines>54</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3</cp:revision>
  <cp:lastPrinted>1900-01-01T08:00:00Z</cp:lastPrinted>
  <dcterms:created xsi:type="dcterms:W3CDTF">2023-04-18T09:02:00Z</dcterms:created>
  <dcterms:modified xsi:type="dcterms:W3CDTF">2023-04-1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